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3</w:t>
      </w:r>
      <w:r>
        <w:t xml:space="preserve"> </w:t>
      </w:r>
      <w:r>
        <w:t xml:space="preserve">มีน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w:t>
      </w:r>
    </w:p>
    <w:p>
      <w:pPr>
        <w:pStyle w:val="BodyText"/>
      </w:pPr>
      <w:r>
        <w:t xml:space="preserve">(อาจารย์สุธิรา) สวัสดีค่ะ</w:t>
      </w:r>
    </w:p>
    <w:p>
      <w:pPr>
        <w:pStyle w:val="BodyText"/>
      </w:pPr>
      <w:r>
        <w:t xml:space="preserve">(พี่การ์ตูน) อาจารย์ได้ยินเสียงชัดนะคะ</w:t>
      </w:r>
    </w:p>
    <w:p>
      <w:pPr>
        <w:pStyle w:val="BodyText"/>
      </w:pPr>
      <w:r>
        <w:t xml:space="preserve">(อาจารย์สุธิรา) เบาไปหน่อยค่ะ</w:t>
      </w:r>
    </w:p>
    <w:p>
      <w:pPr>
        <w:pStyle w:val="BodyText"/>
      </w:pPr>
      <w:r>
        <w:t xml:space="preserve">(พี่การ์ตูน) สักครู่นะคะ</w:t>
      </w:r>
    </w:p>
    <w:p>
      <w:pPr>
        <w:pStyle w:val="BodyText"/>
      </w:pPr>
      <w:r>
        <w:t xml:space="preserve">(อาจารย์สุธิรา) ใครที่มาแล้วนะคะ เปิด Photoshop เรานะคะ ทำต่อ เราเพิ่งได้แค่หัว เพิ่งได้แค่ตาใช่หรือเปล่า ยังไม่ครบองค์ประกอบเลยนะคะ มันจะทำซ้ำ ๆ แล้วนะ ก็คือทำเหมือนเดิมน่ะ ก็คือเลือกส่วนที่เราต้องการใช่ไหม ตัดแล้วก็วางกลับคืนไปใหม่อย่างนี้นะคะ มันจะเป็นทำซ้ำ ๆ ใช้เครื่องมือเดิม ๆ ไม่ได้เปลี่ยนนะคะ แต่เด็ก ๆ ต้องทำให้มันเร็วขึ้นหน่อย ไม่อย่างนั้นเดี๋ยวเราจะไปตรงตัวไม่ได้ เดี๋ยวจะเดินไปดูนะคะ ว่าเปิดเครื่องกันหมดทุกคนหรือยัง เปิดงานที่เราทำในครั้งก่อนน่ะ จำได้นะ ตัวเองเซฟชื่ออะไรไว้ แม่จำไม่ได้ เครื่องใครเครื่องมันนะคะ ตัวเองเป็นคนทำ เครื่องตัวเอง ตอน Save ตัวเองก็เป็นคนเซฟเอง เพราะฉะนั้น เปิดไฟล์ตัวเองนะคะ</w:t>
      </w:r>
    </w:p>
    <w:p>
      <w:pPr>
        <w:pStyle w:val="BodyText"/>
      </w:pPr>
      <w:r>
        <w:t xml:space="preserve">(เจ้าหน้าที่) ฮัลโหลค่ะ ได้ยินเสียงไหมคะ</w:t>
      </w:r>
    </w:p>
    <w:p>
      <w:pPr>
        <w:pStyle w:val="BodyText"/>
      </w:pPr>
      <w:r>
        <w:t xml:space="preserve">(เจ้าหน้าที่) สวัสดีค่ะ ได้ยินไหม</w:t>
      </w:r>
    </w:p>
    <w:p>
      <w:pPr>
        <w:pStyle w:val="BodyText"/>
      </w:pPr>
      <w:r>
        <w:t xml:space="preserve">(พี่การ์ตูน) ตอนนี้ได้ยินแล้วค่ะ</w:t>
      </w:r>
    </w:p>
    <w:p>
      <w:pPr>
        <w:pStyle w:val="BodyText"/>
      </w:pPr>
      <w:r>
        <w:t xml:space="preserve">(พี่การ์ตูน) สวัสดีค่ะ ได้ยินเสียงล่ามไหมคะ</w:t>
      </w:r>
    </w:p>
    <w:p>
      <w:pPr>
        <w:pStyle w:val="BodyText"/>
      </w:pPr>
      <w:r>
        <w:t xml:space="preserve">(เจ้าหน้าที่) สวัสดีค่ะ ได้ยินเสียงล่ามไหมคะ</w:t>
      </w:r>
    </w:p>
    <w:p>
      <w:pPr>
        <w:pStyle w:val="BodyText"/>
      </w:pPr>
      <w:r>
        <w:t xml:space="preserve">(พี่การ์ตูน) ได้ยินเสียงล่ามไหมคะ</w:t>
      </w:r>
    </w:p>
    <w:p>
      <w:pPr>
        <w:pStyle w:val="BodyText"/>
      </w:pPr>
      <w:r>
        <w:t xml:space="preserve">(เจ้าหน้าที่) ราชภัฏฯ ได้ยินเสียงฝั่งทางราชภัฏไหมคะ</w:t>
      </w:r>
    </w:p>
    <w:p>
      <w:pPr>
        <w:pStyle w:val="BodyText"/>
      </w:pPr>
      <w:r>
        <w:t xml:space="preserve">(พี่การ์ตูน) ได้ยินค่ะ</w:t>
      </w:r>
    </w:p>
    <w:p>
      <w:pPr>
        <w:pStyle w:val="BodyText"/>
      </w:pPr>
      <w:r>
        <w:t xml:space="preserve">(พี่การ์ตูน) ค่ะ ขอบคุณค่ะ</w:t>
      </w:r>
    </w:p>
    <w:p>
      <w:pPr>
        <w:pStyle w:val="BodyText"/>
      </w:pPr>
      <w:r>
        <w:t xml:space="preserve">(อาจารย์สุธิรา) พอวางไมค์ทีไรแล้วพอเดินกลับมามันใช้ไม่ได้คืออะไร วันนี้ พอดีเครื่องเด็ก ๆ มีปัญหาอยู่ 2 - 3 คนนะคะ ยังเปิดไม่ได้ ก็เลยรอแป๊บหนึ่ง ส่วนคนที่เปิดได้แล้ว อะตอม, บี, แบม ให้นึกถึงหน้าตัวน้องการ์ตูนของเรานะ ทีนี้แม่บอกแล้ว ว่าเราจะต้อง ทั้งหัวนี่หัวเราได้แล้ว เราเพิ่งทำตาได้ใช่ไหม เราเหลืออะไรคะ เหลือปากใช่ไหม เพราะเราจะทำอย่างไรให้ปากมันขยับใช่ไหม แล้วก็เหลือคิ้ว คิ้วเราก็ต้องให้มีส่วนของคิ้วใช่หรือเปล่า แล้วก็ส่วนของจมูกนะคะ ทำแบบเดิมเลย ก็คือสมมติ สมมติว่า ๆ บอกแล้วให้ดูโครงสร้างของใครคะ ของ Chloe ใช่ไหม ดูโครงสร้างของ chole เดี๋ยวเราจะเปิด Chloe นะ อันนี้ chole นะคะ มันมีหลายส่วนเลย เห็นไหมเด็ก ๆ เมาส์ก็มี All Mouth กับ Mouse เฉย ๆ นะคะ แล้วก็มีส่วนของ Hair top ส่วนผมด้านบน ทีนี้ เราไม่ได้ให้ผมเคลื่อนไหว เราก็ไม่ต้องไปทำอะไรมันนะคะ Eye นี่เราจะทำเรียกว่า left bring นี่ ในสัปดาห์ก่อน เพราะฉะนั้น เด็ก ๆ จะต้องไปที่… ดู GluLeft eye ใช่ไหมคะ แล้วเราจะทำให้ตาซ้ายมันกระพริบนี่ โครงสร้างเดียวกันนะคะ เพราะฉะนั้น เราก็จะไปที่ตัวของการ์ตูน น้องการ์ตูนของเราแล้วไปดูที่ Left Eye เรา อันนี้คือตาซ้ายเราใช่ไหม สิ่งที่เราจะทำ ก็คือทำให้มันเหมือนปิดตาใช่ไหมคะ Layer นี้นะคะ เลเยอร์นี้แล้วเราก็ไปดูกับของ ของอะไร ของ Chloe เรานะคะ ที่Hair ไม่เอาไหนน่ะ Left Eye นะคะ อันนี้ อะไรนะ เขาเรียกยักอะไร หนังตามันกระตุก เราไม่ทำนะ จะลองทำให้ดู ให้มันกะพริบตาพอนะ คือ ถ้าอยากให้มันมีเหมือนเขาเราก็ต้องทำแบบเขาว่าอย่างนั้นเถอะ แต่ถ้า… เพราะฉะนั้นน เราจะทำชื่อว่า Left Bring นะคะ Layer นี้จะชื่อว่า Left blink เพราะฉะนั้น ในเลเยอร์ของเราเลเยอร์ที่ 9 น่ะ เห็นไหมคะ เดี๋ยวขอปิด Chloe ก่อน เดี๋ยวขยายนะคะ จะได้เห็นชัด ๆ ว่าเราจะทำตรงส่วนไหนกันแน่ กดแป้น ตอนนี้เราจะต้องอยู่ที่ตาซ้ายนะคะ เด็ก ๆ เห็นหรือเปล่า เพราะฉะนั้น สถานะเลเยอร์ที่เราอยู่ก็จะเป็นตาซ้าย ตรงชื่อเราจะแก้ แก้ชื่อเป็น L นะคะ L-e-f-t นะคะ แก้ชื่อเลเยอร์นี้เป็น Left แล้วก็ blink b-l-i-n-k ถ้ากลัวผิดไปเช็กของ Chloe นะ ใช้ชื่อเหมือนกันว่าอย่างนั้นเถอะใช้ชื่อเหมือนกันเราจะได้ไม่ต้องไปแก้โค้ดไงเด็ก ๆ อย่างนี้ อ๋อ Bring เว้นวรรคด้วย Left แล้วก็ Blink ตัวใหญ่ โอเคเข้าใจแล้ว นะคะ Left L ใหญ่นะคะ แล้วก็ L-e-f-t แล้วก็วรรค แล้วก็พิมพ์ B แล้วก็ l-i-n-k Blink Left Bring ก็คือทำให้ตาซ้ายกระพริบนะคะ โอเคไหม โอเคนะคะ ได้ Left Blink แล้วนะ ใบเตยเปิดได้หรือยังลูก มาทำงานไม่ได้ ปัญหาคือเปิดโปรแกรมไม่ได้ 2 คน นะคะ ถ้าใครไม่ได้ถอนก่อนนะคะ ส่วนคนที่ได้แล้ว เดี๋ยวเราพาคนที่ได้ทำ แล้วคนที่ได้ค่อยไปสอนเพื่อนก็ได้นะคะ ตอนนี้เราอยู่ที่เลเยอร์ Left Blink ของเรานะคะ สิ่งที่เราจะต้องทำต่อไป ก็คือ ใส่แว่นก่อนช่วงนี้ แล้ว… แล้วให้ไปที่เลเยอร์นะคะ เห็นไหม เห็นเครื่องหมายบวกด้านล้างไหมเด็ก ๆ คลิก 1 ครั้ง Create a new layer เราจะสร้างเลเยอร์ใหม่ ผิดแล้ว ๆ ๆ ย้อน ๆ ๆ เดี๋ยวใส่ผิดที่ ตรง Left Blink นะคะ เปลี่ยนเป็น Eye เฉย ๆ ก่อน ตรงนี้เป็น Eye เฉย ๆ นะคะ Ey แล้วเลเยอร์ใหม่เราโอเค เลเยอร์ใหม่นะคะ เราถึงจะตั้งชื่อว่า Left Blink เข้าใจนะ l-e-f-t แล้วก็วรรค B-l-i-n-k เราจะมี… ตอนนี้นะคะ ในโฟลเดอร์ Left eye เรานี่ เราจะมี Left eye กับ Left Blink 2 อัน โดยที่ Eye คือ เลเยอร์ตาที่เราทำไว้ในครั้งก่อน แต่ Left Blink นี่จะเป็นตัวที่เราจะทำให้มันเป็นตากะพริบ โอเคนะ พร้อมหรือยังคะ ได้ 2 เลเยอร์หรือยัง จะต้องมี 2 เลเยอร์นะ เราจะมาทำให้น้องการ์ตูนของเรามันเปิด-ปิดตาว่าอย่างนั้นเถอะ หลับตา เปิดตานะคะ ทีนี้ เครื่องมีที่เราจะใช้นะคะ ตอนนี้ที่เราต้องอยู่… เอ้ย ตำแหน่งที่เราต้องอยู่ ก็คือ Left Blink นะคะ ขนาดตาให้เห็นชัด ๆ นะคะ เราจะให้… คือเดี๋ยวดูของ Chloe ก่อน Chloe เวลาปิดตาน่ะ มัน… มันปิดตรงกลางใช่ไหมเด็ก ๆ ดูนะคะ กดผิดอันของ Chloe ใช่ไหม เราปิดตัวเรานะ ดูที่ตัว Chloe นะคะ Left Blink Left Blink ของ Chloe เขาปิดตรงกลาง เราจะปิดตรงกลางเหมือนเขา หรือว่าให้นึกถึงนะ ตาเรามันไม่ได้กลม แต่ถ้าของใครกลมเหมือนของ Chloe การปิดตาของ Chloe คืออะไรเด็ก ๆ ก็คือขีดเส้น นึกออกใช่ไหมคะ อย่างนี้นะคะ เพราะฉะนั้น ถ้าเด็ก ๆ เป็นตาลักษณะทรงกลมหรือทรงรี เด็ก ๆ จะปิดตรงกึ่งกลางตาหรือจะปิดตรง… ดูนะคะ ตำแหน่งที่จะปิดน่ะลูก นึกออกนะ ถ้าปิดเหมือน Chloe น่ะ มันก็จะปิดตรงกลาง แต่ถ้าไม่ปิดเหมือน Chloe ก็คือปิดด้านล่างอย่างนี้นึกออกนะ ปิดทั้งหมดเลย ก็ให้เส้นมันมาอยู่ตรงนี้ ประมาณตรงนี้ เพราะฉะนั้น ถ้าใครตาเป็นลักษณะเหมือน Chloe ก็ให้ปิดอย่างนี้ ก็คือวาดเส้นตรงกลางตาเหมือนเขานึกออกนะ แต่ถ้าตาของใคร ตาน้องการ์ตูน ถ้าใครวาดมาแล้วมันเหมือนตัวนี้ของแม่ ดูนะ ตัวตาการ์ตูนของแม่มันเป็นแบบนี้นึกออกไหม เป็นรูปตาน่ะ นึกออกนะ แม่ก็เลยจะวาดให้เขาปิดตาตามแนวนี้ เส้นมันก็จะไปตามแนวตาเรา นึกออกนะคะ โอเค พร้อมแล้ววาดค่ะ วาดเป็นเส้น เส้น 1 เส้น ก็คือใช้พู่กันอยู่ไหนเลย ใช้ หรือจะเลือก Pencil ก็ได้นะ แต่แม่ว่า Pencil เส้นมันจะไม่ค่อยชัด ทำไมไม่ให้วาด ขอโทษยังไม่ได้เลือก Left Blink อย่าลืมนะคะ ดูตำแหน่งด้วย เราต้องดูตำแหน่งของที่เราจะวาด Brushes ใหญ่ไปไหมนี่ ใหญ่เกิน นี่ไง ตรงนี้นะคะ เมื่อเลือกใช้ Brush ขนาดอยู่ตรงนี้นะลูก นี่ ไซซ์นี่ ไซซ์ของพู่กันน่ะ เราต้องเลือกสี… สีตรงกับตาเราน่ะนะคะ เดี๋ยวย้อนคืนก่อนนะคะ Command + Z ก่อน ขนาด Brush นะคะ นี่วาดอย่างนี้แต่สียังไม่ถูก เดี๋ยว Ctrl + Z ย้อนคืน สีอยู่ไหนเอ่ย Brush Setting Color Opasity Flow, Smoothing อยากได้เส้นแบบคมหน่อย โอเค เส้นมันจะออกไปไหน เดี๋ยวขอลองวาดเส้นดูก่อนนะ หลอดดูดนะคะ ดูสีก่อนนะคะ จะเอาสีประมาณไหนดี เอาเท่าสีคิ้วแล้วกัน แล้วก็เลือก Brush เรานะคะ แล้วก็ลองวาด ใหญ่ไป ให้นึกถึงนะ คือ เหมือนเราหลับตา ไอ้เปลือกตามันก็จะปิดลงมาพอดีกับตาเราใช่หรือเปล่า แม่ทำใหญ่ไปนะคะ เพิ่มหัว Brush ก็ใหญ่ไปหน่อย เราจะลดไซซ์ลงหน่อย หัวแปรงเอาแบบไหนดี เอาแบบ Hard ดีกว่า Hard round เส้นหน้าไป ใช้ไม่ได้ ไม่ให้ใช้เสียอย่างนั้น เราเลือกอันนี้นี่ เราเลือกผิดอันนะ โอเคเล็กไปไหมนี่ เหมือนจะเล็กไป ขอเพิ่มขนาดนิดหนึ่งแล้วกันนะคะ เด็ก ๆ ลองวาดดูแล้วเส้นมันเป็นอย่างไร ปิดแล้วมันจะเห็นชัดไหมอย่างที่แม่ลองนะคะ ถ้ามันไม่ชัด เราก็มาเปลี่ยนขนาด มาเพิ่มขนาดของหัวแปรงเราอีกเสียหน่อย เราก็วาดนะคะ น่าจะได้แล้วนะคะ เดี๋ยวกด นี่นะ เห็นไหมคะ ก็ได้เส้นตาที่ตามันปิดน่ะ อยู่ตรงนี้แล้วนะคะ ถ้าทีนี้บางทีเหมือนวาดไปแล้วเส้นมันไม่อะไรน่ะ มันยังขาด ๆ เกิน ๆ ก็ใช้ เดี๋ยวเราลองปิดนะคะ ลองปิดตา เห็นไหม ว่าลักษณะการปิดตาของเรามันเป็นอย่างไร เห็นไหมคะ ให้มันเป็นแบบนี้ นึกออกนะ นี่พอเราปิดตาไอ้ตัวต้นเราน่ะ เราจะเห็นว่า Left Blink มันอย่างไร ได้ไหม คือถ้ามันไม่สวยก็แก้ แก้ตรงตาเราน่ะ แก้ตรง Left Blink เราน่ะ ให้มัน… ให้มันปิดน่ะ ตาซ้ายทำแบบนี้ ตาขวาก็ทำเหมือนกันนึกออกนะ โอเคนะคะ ได้วิธีปิดตาแล้ว โอเคไหม ใครยังปิดไม่ได้ แบมดูนะ พอดีตัวน้องการ์ตูนแม่นี่ ตามันเป็น แม่เอารูปตัวเองมาทำเป็นการ์ตูน ตามันก็เลยเหมือนตาคนปกติ ต้องของบางคน ของบางคนนี่ บางคนเอาตัวการ์ตูนมาทำใช่ไหมแล้วตามันจะเป็นเหมือนของ เป็นเหมือนของ Chloe ไง ก็คือทำตากลม ๆ ใช่ไหมคะ ทีนี้พอทำตาแบบกลม ๆ นี่นะคะ ตรง Left Eye Left Blink นี่ เห็นไหม ถ้าตากลม ๆ นี่ ตอนจะให้มันปิดตาน่ะ แม่จะถามว่าเด็ก ๆ อยากให้มันปิดตามแนวนี้นะคะ แนวโค้งของตา หรือปิดเหมือน Chloe น่ะ ก็คือปิดลงครึ่งหนึ่ง เข้าใจนะ ก็คือปิดแบบนี้ นี่ ก็คือถ้าให้ปิดเหมือนตัวนี้ ก็คือวาดเส้นกลางตาเรา นึกออกไหม ใช่ไหมคะ แต่ถ้าให้ปิดแนวล่าง ก็ต้องวาดให้โค้งตามตานึกออกนะ เราอยากปิดแบบไหม เข้าใจหรือเปล่า แบม แบมเข้าใจไหม เพราะตอนนี้ของแบมน่ะ ตามันเป็นกลม ๆ นี่ กลมดิ๊กเลย ตอนจะให้ตามันปิดน่ะ จะให้ปิดแค่ครึ่งหนึ่ง หรือว่าปิดทั้งหมด ปิดลงมาทั้งหมด คือ ถ้าปิดแบบครึ่งตาเหมือนของ Chloe ก็ให้ขีดเส้นตรงกลางตา ให้ขีดเส้น 1 เส้นตรงกลางตา แต่ถ้าจะปิดลงมาตรงขอบตาล่าง เราก็ต้องวาดเส้นตามขอบตาล่าง เพราะในตัวอย่างที่แม่วาดน่ะ คือ เนื่องจากน้องการ์ตูนแม่มันเป็นรูปที่แม่วาดตามแนวตา เพราะน้องการ์ตูนแม่ตามันเป็นรูปตาเหมือนของคนน่ะ เพราะฉะนั้น เวลาปิดตาลงมานี่ มันก็จะปิดลงมาที่ขอบตาล่างพอดี ก็เลยวาดที่ขอบตาล่าง แล้วพอลองปิดตาให้ดูใช่ไหม เมื่อกี้ที่ลองปิดตาให้ดูนี่ ไปไหนแล้ว นี่พอเราเลือกปิดตานี่ มันก็จะสวยงามตามท้องเรื่องนะคะ มันก็จะเป็นแนวของรูปลูกตาเรา เดี๋ยวเราจะไปแล้ว 11 โมงเรามีนัดนะนี่</w:t>
      </w:r>
    </w:p>
    <w:p>
      <w:pPr>
        <w:pStyle w:val="BodyText"/>
      </w:pPr>
      <w:r>
        <w:t xml:space="preserve">(อาจารย์สุธิรา) สวัสดีค่ะ ได้ยินไหมคะ</w:t>
      </w:r>
    </w:p>
    <w:p>
      <w:pPr>
        <w:pStyle w:val="BodyText"/>
      </w:pPr>
      <w:r>
        <w:t xml:space="preserve">(พี่การ์ตูน) ค่ะ ทางล่ามได้ยิน อ. แม่ นะคะ</w:t>
      </w:r>
    </w:p>
    <w:p>
      <w:pPr>
        <w:pStyle w:val="BodyText"/>
      </w:pPr>
      <w:r>
        <w:t xml:space="preserve">(อาจารย์สุธิรา) ค่ะ</w:t>
      </w:r>
    </w:p>
    <w:p>
      <w:pPr>
        <w:pStyle w:val="BodyText"/>
      </w:pPr>
      <w:r>
        <w:t xml:space="preserve">(พี่การ์ตูน) โอเคค่ะ ขอบคุณค่ะ</w:t>
      </w:r>
    </w:p>
    <w:p>
      <w:pPr>
        <w:pStyle w:val="BodyText"/>
      </w:pPr>
      <w:r>
        <w:t xml:space="preserve">(อาจารย์สุธิรา) เมื่อกี้บี บีกับแบมยังไม่ได้ตัดตานะ เพราะฉะนั้น ส่วนของตานี่ให้ไปที่ Head Background ก่อน บีกับแบมมาที่ Head Background กดนะคะ นะคะ นะคะ ให้อยู่ที่โฟลเดอร์นี้นะ ครามก็เหมือนกัน ครามด้วย ตอนนี้อยู่ที่ Head Background ถ้าครามไม่อไม่อยู่คามก็จะอยู่เลเยอร์แรก เราก็จะต้องตัดดวงตาออกมาก่อน ทำข้างเดียวก่อนแล้วกัน ไม่อย่างนั้นมันก็จะทำตาเปิด - ตาปิดไม่ได้นะคะ พอที่ Head Background นี่ให้ใช้เครื่องมือที่ชื่อว่า Lesso Tool นี่ ที่เป็นรูปบ่วงบาตนี่ นะคะ นี่ แล้วก็วาดนะคะ วาดก็คือวาดรอบบริเวณดวงตาที่เราจะตัด วาดให้มันรอบนะคะ ทีนี้ มัน… มันไม่สวย เอาใหม่ ๆ ๆ ให้มันเป็นรูปบริเวณตาเรานะคะ จะได้อย่างนี้ ให้ได้อย่างนี้ เสร็จแล้วกดเมนูชื่อว่า Edit Cut นี่เห็นไหม ไปไม่หมดยังไม่ได้นะคะ ต้องให้มันไปทั้งตาน่ะ เพราะฉะนั้น เลือก Select นะคะ Modify อยู่ไหนน่ะ Select all ไหม ไม่ขึ้น เอาใหม่ ๆ ๆ ไม่ย้อนกลับ สถานะเดี๋ยวนะ D Select ก่อนนะ ยกเลิกการเลือกก่อน เดี๋ยวก่อน Command + Z ไม่ ไม่มา มันจะต้องตัดออกให้เหมือนเป็นผีตาโบ๋น่ะ นึกออกนะ แล้วเลือก Free Tranform นะคะ ลอง Move มันดูสิ มันจะให้เราไม่เอาไอ้นี่ เราจะตัดทั้งตาเลย ย้อนกลับมาจุดเริ่มต้นอีกแล้วหรือนี่ มันใช่ไหมน่ะ คือเด็ก ๆ พอ พอตัดได้แล้วน่ะนะ ได้ยินไหมคะ ได้ยินอยู่นะ</w:t>
      </w:r>
    </w:p>
    <w:p>
      <w:pPr>
        <w:pStyle w:val="BodyText"/>
      </w:pPr>
      <w:r>
        <w:t xml:space="preserve">(พี่การ์ตูน) ล่ามได้ยิน อ. แม่ อยู่นะคะ</w:t>
      </w:r>
    </w:p>
    <w:p>
      <w:pPr>
        <w:pStyle w:val="BodyText"/>
      </w:pPr>
      <w:r>
        <w:t xml:space="preserve">(อาจารย์สุธิรา) เลือก Magic Wand Tool ก็ได้ มันไม่ไป มันไม่ไป เอาตรง Body เลยใช่ไหม อยู่ที่ Body นะ เดี๋ยวจะปิดแล้ว อ๋อ ฉันตัดมาแล้วนี่น่า มิน่า ทำไมมันยังไม่ตัด ตัวของแม่มันตัดไปแล้ว ยังว่าอยู่ทำไมมันตัดแต่อันนั้น ดูนะคะ นี่ เด็ก ๆ จะต้องตัดตาตัวเองน่ะ ออกมาให้ได้ก่อน ถึงจะได้ Eye ตัวนี้มา นี่ นี่เห็นไหม ให้มันได้ Eye ตัวนี้ แล้วมันถึงจะมาทำตัว Left Blink ได้นี่ เดี๋ยวไอ้พวกยังไม่ทำนั่งรอดูเดี๋ยวค่อยทำทีเดียว เอาคนที่ทำได้ก่อน ทำแล้วก็ทำซ้ำอีกด้านหนึ่งเซฟรู้นะ ทำเหมือนกัน นึกออกนะ ทีนี้มาดูปาก เซฟมาดูที่ปาก คือ ปากนี่ถ้าทำนะคะ ก็คือทำเหมือนเดิมน่ะค่ะ ตัดปากแล้วก็อันนี้ แต่อันนี้แม่จะใช้วิธีลัด เพราะไม่มีเวลามาพาทำนะคะ แม่ก็เลยจะไปนี่ดูนะคะ ของ Chloe เปิดให้ดูปากของ Chloe ก่อน นะ นี่ เห็นไหม ปาก Chloe จะมีแบบนี้ คือ โครงสร้างในปากเขามีเยอะมากเลยนะคะ ก็คือจะไม่ทำใหม่ให้ปากมันเหมือนพูดได้อะไรได้อย่างนี้นะ นึกออกนะ โอเค ทีนี้ แม่ก็จะใช้วิธีขี้โกง ก็คือแม่จะก๊อปปากเขามานะคะ เอาทั้ง… ใช่ ๆ ก๊อปปี้ทั้ง 2 โฟลเดอร์นี้นะ เพราะให้นึกถึงอ้าปากพูด ปิดปากพูด เซฟนึกออกนะ นะคะ เราก็จะ Edit Copy Duplicate Layer เลยอย่างนั้นน่ะ เดี๋ยวนะ ๆ ไหนล่ะ ตัวเราอยู่ไหน ๆ ดูตัวตัวเองก่อน ที่ Head ของน้องการ์ตูนเราน่ะ Save นึกออกนะ เอามาไว้ตรงนี่ ใน Head นี่นะคะ ตำแหน่งที่เราจะเอาปากมาใส่นะคะ ก็คืออยู่ที่ Head เพราะว่า Chloe มันก็อยู่ที่ Head เห็นไหม ใช้ได้ตลอด เขาเรียกว่าเป็นการขี้โกงแบบนิด ๆ ไม่ใช่ มันไปก๊อปฯ อะไรมา ไม่ใช่ ๆ ๆ นี่เห็นไหมใช้วิธีนี้ เซฟเห็นหรือยัง ดูนะครับ เลือก 2 เลเยอร์ใช่ไหมคะ เอ้ย เลือก 2 โฟลเดอร์เสร็จแล้วคลิปขวา Duplicate ก็คือทำซ้ำเลเยอร์ เราคลิก OK นะ เสร็จแล้วเราก็ลากมันลงไปไว้ที่ในส่วนของน้อง… Head ของน้องการ์ตูนเราปุ๊บนี่ไง มาแล้วนะคะ แล้วเราก็แก้ชื่อ เอาก๊อปปี้ออกน่ะ เอาคำว่า</w:t>
      </w:r>
      <w:r>
        <w:t xml:space="preserve"> </w:t>
      </w:r>
      <w:r>
        <w:t xml:space="preserve">“</w:t>
      </w:r>
      <w:r>
        <w:t xml:space="preserve">ก๊อปปี้</w:t>
      </w:r>
      <w:r>
        <w:t xml:space="preserve">”</w:t>
      </w:r>
      <w:r>
        <w:t xml:space="preserve"> </w:t>
      </w:r>
      <w:r>
        <w:t xml:space="preserve">ออก ปุ๊บ นี่ได้แล้วขี้โกง ขี้โกงเล็ก ๆ นะครับ เดี๋ยวจะไปปิด Chloe แล้วนะ เห็นไหม ปาก Chloe ที่เมื่อกี้ที่เราก๊อปฯ มาน่ะ โฟลเดอร์นี้มันก็เลยเห็นไหมคะ ตรง Head เห็นไหม Mouse กับ Unmouse เห็นไหม มันก็จะขึ้นมาอย่างนี้ สิ่งที่เราจะทำนะคะ ก็คือเราจะอยู่ที่ Head Background นี่จะได้เห็นโอเค พร้อมหรือยังพี่เซฟ ได้โฟลเดอร์มาหรือยังลูก โอเค พร้อมนะครับ พร้อมนะครับ เราจะต้องเลือกที่โฟลเดอร์ทั้ง 2 อันนี้นะ พี่เซฟ เอา Mouse กับ Unmouse นี่ แล้วเลือกเมนู Edit เพราะอะไร เห็นนะถ้าตำแหน่งปากมันไม่อยู่ตรงกับปากไอ้ตัวน้องการ์ตูนของเราน่ะ เราจะปรับไง เคลื่อนมันให้ตรงกันเสียก่อน Edit แล้วก็เลือก Free tranform แล้วก็เห็นไหมคะ แล้วก็คลิกเมาส์ค้างแล้วก็ลากตำแหน่งปากให้มันตรงกับปากเดิมเราเสียก่อน กว้างเท่านี้ไหม ถ้าอยากให้ปากเล็กก็ลดลง ลดขนาดได้นะลูก ก็คือทำทีเดียวพร้อมกันเลย เห็นหรือเปล่า โอเคไหม โอเคนะ ได้ตำแหน่งที่ตรงแล้วนะคะ เพราะฉะนั้น เราจะปิด Unmouse กับ Mouse เสียก่อน เพราะเราจะต้องลบปากเก่าเราออกก่อน นึกออกนะคะ ไปที่ปากเดิมของเรา น่าจะอยู่ตรงนี้ น่าจะอยู่ที่ Head Background ที่เราสร้างไว้นะพี่เซฟนะ เราก็ใช้ Lasso Tool รอบปาก แล้วก็กด Edit ทีนี้ พวกที่เริ่มทำใหม่ตั้งแต่ต้น ดูนะคะ ไอ้คำสั่ง Cut plase in plase นึกออกนะ แล้วเพื่อให้มันได้เลเยอร์ใหม่มา ทีนี้คือ ใช้วิธีนี้นะคะ กด Cut ปุ๊บ ปากเราจะต้องหายไป ดู ๆ ๆ ฃมันจะเป็นวิธีที่ทำซ้ำเดิม ๆ ดู ๆ Edit แล้วก็ Cut ใช่ไหม พอ Cut ปุ๊บ ปากหาย เสร็จแล้วทำอะไรคะ Edit Paste แล้วก็เลือก Plase in Plase แต่เห็นไหมเด็ก ๆ เราจะได้เลเยอร์ปากใช่ไหมคะ เลเยอร์ปากนี่ เราเอาตัวนี้นะคะ ทีนี้ เดี๋ยว ๆ ถ้าปิด ลบแบบเมื่อกี้ไม่ถูก ๆ พอปากหายนี่ เราจะไม่เอาปากนี้กลับคืนมาเพราะเรามีอะไร เพราะมีปากของ Chloe มาแล้วใช่ไหม เราจะใช้วิธีนี้นะ Edit แล้วเลือก Few For ground color คลิก OK ทำไมมันไปเติมสีนี้ for ground color สีปากเราใช่ไหม สีใกล้เคียงกับปาก เดี๋ยวนะคะ ขอปรับขนาดก่อน Select Command + Z อยู่ไหนนี่ มันต้องอยู่ที่ตัวแรกสินะ รู้แล้วผิดตำแหน่งเอง มันต้องอยู่ที่… ไม่ ๆ อยู่ที่หัวถูกแล้วเราต้องลบส่วนนี้ออก ได้ส่วนปากที่จะลบ กด Delete เลย Delete อยู่ไหนน่ะนี่ แล้วก็เลือก Select แล้วก็เลือก Multipก็คือจะทำให้ขอบปากมัน… มันเนียน ๆ น่ะ ไม่ให้มัน… แบบมันเป็นรูปทรงทั้งหมดนะ เสร็จแล้วไปที่เมนู Edit few เลือกสี สีใกล้ ๆ กับปากเราที่สุดน่ะ คลิก OK เอาไปก่อน นึกออกนะ แล้วค่อยไปแก้สีเอานะเด็ก ๆ เพราะพอเวลาเราเปิด Unmouth เห็นไหมคะ ก็จะได้ปากนี้มาแทนเข้าใจนะ โอเค สีไม่สวยใช่ไหม เปลี่ยนสีก็ได้นะ เอาใหม่ ๆ Command + Z ก่อน เอาตรงโซนใกล้ ๆ ปากหน่อย Few สว่างไปหน่อยได้อยู่ ใกล้เคียงแล้ว แล้วพอคลิกที่ปากเราก็จะได้ปากแบบนี้แล้วเห็นไหม ไม่ต้องทำใหม่ เอาไปก่อนนะคะ เพราะฉะนั้น หลักการง่าย ๆ พี่เซฟนึกออกแล้วนะ พี่เซฟอยากทำตรงส่วนอื่นส่วนไหนแล้วไม่วาดใหม่หรือแก้ใหม่น่ะ เข้าใจไหม ก็ไปก๊อป</w:t>
      </w:r>
    </w:p>
    <w:p>
      <w:pPr>
        <w:pStyle w:val="BodyText"/>
      </w:pPr>
      <w:r>
        <w:t xml:space="preserve">(ปี้)โฟลเดอร์ของ Chloe มา จมูกก็เหมือนกัน จมูก แต่ทีนี้ให้มีหรือไม่มีก็ได้นะคะ ถ้าเสร็จ เสร็จของส่วนหัว Save ไว้ก่อน ไปทำส่วนตัว ก็คือเอา… ดูองค์ประกอบของ Chloe ว่ามันมีอะไร แล้วเราใส่ให้ครบเหมือนเขานี่นะคะ ทีนี้มาดูที่ส่วน Body นะเด็ก ๆ นะ ทีนี้เราจะมาทำตรงส่วน Body แล้วนะคะ นะคะ ส่วนของตัว ก็คือจะเอา ดูของ Chloe นะเด็ก ๆ ดู Chloe ตรง Body เขา Head สมมติทำ Head เสร็จแล้วนะคะ มาดูโฟลเดอร์ของเรา คือ Right Arm Right Arm, Left Arm Left ซ้าย Right ขวา เพราะฉะนั้น เราก็ต้องทำเหมือนเขาใช่ไหมคะ สร้างโฟลเดอร์ตรง Body เรานะคะ คลิก New Group ชื่อว่าอะไร Right ใส่เครื่องหมายบวก แล้วก็พิมพ์ Right Arm นะคะ ตอนนี้จะมาที่ตัวแล้วนะเด็ก ๆ เครื่องหมายบวกก่อนนะคะ ก็คือมีเครื่องหมายบวกอยู่ข้างหน้าที่ มันจะหมายถึงว่าตรงส่วนนี้ องค์ประกอบนี้มันจะเป็นอิสระ มันจะไม่ยึดติดกับใคร ก็คือมันจะเคลื่อนไหวได้นั่นเองนะคะ พิมพ์ตัว R ตัวใหญ่พิมพ์ R นะคะ r-i-g-h-t แล้วก็กดวรรค A A ใหญ่นะ แล้วก็ r-m พิมพ์ชื่อ คือพิมพ์ชื่อบอกแล้วว่าให้พิมพ์เหมือน Chloe เพราะอะไร เราจะได้ไม่ต้องไปแก้โค้ด ก็คือชื่อนี่มันก็จะเหมือนตัวแปร เวลาคอมพิวเตอร์มันทำงาน มันจะมาอ่านค่าตัวแปรนะคะ ได้โฟลเดอร์ของ Right Arm แล้วใช่ไหม ทีนี้เราไปที่ไหน เราไปที่ Body แรกที่เป็นตัวการ์ตูนเราเต็ม ๆ ตัวน่ะ เดี๋ยวลดขนาดให้เห็นทั้งตัวก่อนนะคะ เราจะอยู่ที่เลเยอร์ที่ 1 ของเรานะคะ จะเอาตรงส่วน Right Arm ก็คืแขน ถ้าดูของ Chloe นะคะ ตอนนี้ไซซ์ Chloe กับตัวการ์ตูนแม่ไม่เท่ากัน ทำไปก่อน แล้วค่อยไปปรับขนาดนะคะ ปรับก็ได้นี่ เห็นไหม มันก็ปรับได้เลยแต่ไม่ปรับ ทำแล้ว จะทำเลยล่ะนะคะ โอเคไหม พร้อมหรือยัง พี่เซฟพร้อมหรือยัง ใช่หลักการเดิม ก็คือเราก็จะเอาส่วนแขนใช่ไหม เราจะเริ่มตัด ตัดตั้งแต่หัวไหล่ นี่นึกออกนะพี่เซฟ ก็คือใช้ นะคะ แล้วก็วาดส่วนของแขนนี้ ที่เราจะเอามาใช้ มันมีแขนกับมือ ความจริงแขนก็อันหนึ่ง มือก็อันหนึ่ง แม่วาดผิดนี่นะ แขนก็จะเหมือนอันนี้ดูนะครับ มือไวไปหน่อยใจเย็น ๆ เราจะเอาส่วนเฉพาะส่วนแขนนะเด็ก ๆ เพราะฉะนั้น เอาแค่แขนนะคะ มือยังไม่เอาตัดมือ ตัดตรงมือ เหมือนเดิมตัด ก็คือ Cut ใช่ไหม Edit Cut แล้วก็เห็นไหม ได้แขนแล้ว แล้วก็ Place Spacial Place in place ก็จะได้เลเยอร์ของแขนมาใช่ไหมคะ เอาไปไว้ที่ไหน เอาไปไว้ที่ Right Arm มือไว ไปอยู่ใน Right Arm เรานะคะ ใช่ไหมคะ เราก็จะได้แขนซ้ายมานี่ ๆ แขนขวา พูดผิด เช่นเดียวกันนะคะ ในโฟลเดอร์ของ Right Arm เขามี Arm ใช่ไหม มี Slep ขอมองก่อนนะ Slap ของ Chloe เราไม่เอาเราเอาแค่ Arm พอเฉพาะส่วน Arm พอ เพราะฉะนั้น โฟลเดอร์นี้ของเราก็จะตั้งชื่อว่าอะไรคะ Arm ใช่ไหมคะ A ใหญ่ A แล้วก็ r-m เดี๋ยวนะคะ โฟลเดอร์ไอ้แขนที่เราลบไปนี่เราให้ชื่อว่า Arm มันอยู่ในตำแหน่ง Right Arm เช่นเดียวกัน ถ้าพี่เซฟไม่ทำใหม่ ก็ใช้วิธี Copy Right Arm แล้วก็เปลี่ยนเป็นอะไร นึกออกนะ Left Arm แล้วพอเปิดรูปมาน่ะ เราใช้วิธี Flip มันน่ะ สลับมันน่ะ กลับด้านมันน่ะ นึกออกนะคะ ได้แขนแล้วอะไรอีก Hand มีส่วนของ Hand ด้วย เห็นไหม Right Hand นี่ไง ดู Right Hand ของ Chloe นะคะ ดู Right Hand ของ Chloe นะคะ ก็คือมือขวาเขา ่นี่เห็นไหม มันจะเป็นเหมือนผลิกมือมันน่ะ หงายแล้วก็คว่ำ หงายแล้วก็คว่ำ นะคะ ตัวที่เขาปิดไปเพราะเขาไม่ให้เห็น แต่ตอนทำงาน พอพลิกมือนี่มันจะทำนี่ หลักการก็เหมือนกัน ก็คือสร้างโฟลเดอร์ใช่ไหม Right Hand ให้อยู่ใน Right Arm เห็นไหมคะ มันอยู่ข้างในกันนะครับ ๆ เพราะฉะนั้น ตรง Right Arm เราก็เพิ่มอะไร เพิ่มโฟลเดอร์อีก 1 อัน แล้วก็ตั้งชื่อว่า เครื่องหมายบวก เป็นอิสระกับมือ แขนกับมือเป็นอิสระกัน เพราะฉะนั้น พิมพ์ R-i-g-h-t Right แล้วก็วรรค H ใหญ่ H-a-n-d Hand จะทำแขนกับมือให้เสร็จก่อนก็ได้ เพราะว่าที่อยู่ในไหน ในแขนใช่ไหม นะคะ ดูลักษณะการเรียงลำดับนี้นะคะ โฟลเดอร์ Right Arm มีโฟลเดอร์ชื่อ Right Arm แล้วในโฟลเดอร์ Right Arm มีโฟลเดอร์ก็เราก็กลับมาที่ตัวน้องการ์ตูนเราใช่ไหมคะ ที่เลเยอร์หลักของเราที่มีน้องการ์ตูนเต็มตัว เหมือนเดิม ทำส่วนของมือ เราก็คลิก Lasso tool แล้วก็วาดในส่วนของมือนะคะ ทำหลักการเดียวกันเลย ก็คือ Edit Cut เสร็จแล้วก็ Edit Paste Special Place in place ทำซ้ำเหมือนเดิม ทำไมมันเป็นเหมือนมีรอยต่อ มีมันเคลื่อนหรือเอาใหม่ ๆ ไม่สวย หลักการเดิมนะคะ ก็คือจะตัดมือนี่ Edit cut Edit place in place นะคะ แล้วก็จะได้เลเยอร์มือขวามา เราก็เอาเลเยอร์มือขวาเข้าไปไว้ในโฟลเดอร์ Right Hand ของเรา ตั้งชื่อว่าอะไร ของ มันว่า Default เราก็ตั้งเหมือนเขาเลยนะคะ มันจะได้ใช้งานง่าย นะคะ เราก็ตั้ง Default มือ เลเยอร์นี้มันจะมีชื่อเหมือน Defal d-e-f-u-l-t-k นี่ เห็นไหม ๆ ได้ไหม เพราะฉะนั้น ถ้าใครที่ทำตัวการ์ตูนแล้วมีลักษณะออกมา คล้าย ๆ น้อง Chloe นะคะ ตรง Flip ก็คือมือ… เหมือน Left Hand, Righ Hand เพราะเดี๋ยวข้าพเจ้าจะปล่อยแล้วนะ ข้าพเจ้ามีนัดตอน 11 โมง ข้าพเจ้าจะไปแล้ว เพราะฉะนั้น บางคนยังไม่ได้ทำตั้งแต่ตัวเลย นึกออกนะ หลักการฟังดี ๆ นะคะเด็ก ๆ ก็คือองค์ประกอบของ Chloe มันมีส่วนไหนแล้วเราลองคลิกเปิดปิดดูน่ะ นึกออกนะไอซ์นะ แล้วเราอยากให้มันมีตากระพริบ เราก็ทำตาของเราให้กะพริบเหมือนเขาอย่างนี้นึกออกนะคะ ก็คือใช้วิธี Cut แล้วก็ Plase in past แบบนี้ให้มันได้เลเยอร์ที่เหมือนกับ Chloe น่ะ นึกออกนะ ให้มันได้โครงสร้างเหมือนกัน วันนี้อยากให้เด็ก ๆ ทำไปจนถึงขานะคะ ให้ได้… ให้นึกถึงเราอยากให้แขนเขาขยับ เราขยับใช่ไหมเราจะให้ขาเขาขยับด้วย เพราะรูปต้นฉบับเรามา มันเป็นภาพตรง ๆ ทื่อ ๆ ใช่ไหม เราก็เลยต้องมาเขาเรียกว่าอย่างไรล่ะ แยกชิ้นส่วนมันน่ะนึกออกนะ ก็คือทุกคนจะต้องแยกชิ้นส่วนน้องการ์ตูนของตัวเองน่ะค่ะ ให้มันสอดคล้องกับโครงสร้างของ Chloe นึกออกนะ โดยยึดโครงสร้างจากตัว Chloe เป็นหลัก เพราะอะไร เราจะได้ไม่ต้องไปเขียนโค้ดใหม่ ตั้งชื่ออะไรตามโฟลเดอร์ ตามเลเยอร์ที่ Chloe me นะคะ หลักการมันมีแค่นั้นเอง ตอนนี้คือเด็ก ๆ ต้องทำ ทำเองแล้ว ทำซ้ำ ๆ นะคะ เพราะวิธีการเดียว เหมือนตัดมือใช่ไหม วาดบริเวณมือที่จะวาดก่อน Cut แล้วก็ ใช่ไหม คำสั่งไม่ได้เปลี่ยนใหม่เลย คำสั่งซ้ำใช้อยู่ วนอยู่แค่ 3 - 4 ตัวนี้เองนะคะ เพราะฉะนั้น ตรงขาก็เหมือนกัน ได้แขนแล้วก็ต้องมาตัดส่วนขา เหมือนใน Chloe เดี๋ยวจะปิดตาตัวเองก่อน ไปไหนล่ะ เมาส์ นะคะ เดี๋ยวปิดก่อน ของ Chloe นี่ ส่วน Body เขามีขาตรงไหน Body ส่วนตัว Right Leg เขามีแค่ 2 เลเยอร์เองเห็นไหม ขากับนี่ เราก็ทำแค่ตัดขาซ้ายกับขาขวาใช่ไหม ให้ดูแม่บอกแล้วให้ดูในโครงสร้างที่เขามีนะ แล้วก็ทำเป็นของเรา เอาไปทำเป็นของเรานะคะ บางอันก็ไม่เยอะ แต่บางอันก็เยอะ ถ้าอันไหนเยอะ วิธีขี้โกงที่แม่บอกก๊อปฯ โฟลเดอร์นั้นใช่ไหมแล้วมาใช้กับของเราก่อนนะคะ เพราะฉะนั้น เด็ก ๆ จะต้องตัดส่วนน่ะ ตัดชิ้นส่วนเหมือนนี่ เหมือนที่ใน Chloe มันโดนตัดนี่ที่ให้ดูนึกออกนะ ค่อย ๆ ดูว่าชิ้นส่วนไหน ให้ดูโฟลเดอร์เป็นหลัก แล้วจะเห็นนะคะ Photoshop ไง เพราะอะไร เพราะพอทำอันนี้เสร็จ เราได้องค์ประกอบมันแล้วน่ะ เดี๋ยวพอเราเซฟไว้ เราไปเปิด Adobe Animation เพื่อให้ไอ้ตัวนี้มันก็จะไปแทนของ Chloe นึกออกไหม แต่การเคลื่อนไหวมันจะเป็นของน้องการ์ตูนเราแทน เราก็จะไม่ใช้ Chloe แล้ว เราจะเอาตัวนี้เป็นตัวการ์ตูนเรา เพราะฉะนั้น คนที่เป็นแล้วสอนน้องต่อนะ แม่มีธุระนะ 11.00 น. มีนัด เพราะฉะนั้น จะปล่อยแล้วนะคะ เครื่อง… ใครที่ยังไม่ได้ตัดตั้งแต่ต้นนะคะ ก็ค่อย ๆ ไล่ชิ้นส่วนไปทีละส่วน เหมือนที่พาทำนั่นล่ะ ก็คือดูว่าใน Chloe มีโฟลเดอร์อะไรก่อนนะคะ ไล่ทำไปทีละโฟลเดอร์น่ะนึกออกนะหลักการนะคะ นี่ เราก็ดู เห็นไหม มันมี Head กับ… คือ โฟลเดอร์หลักเขามี 2 อัน คือ Head กับ Body ใช่ไหม เพราะฉะนั้น เราก็ต้องสร้างส่วนของ Head อะไรก็สร้างไปนะคะ ถ้าไม่สร้างอย่างที่บอกก็ Copy นะคะ โอเคนะคะ ถ้าไม่มีใครสงสัยจะปล่อยแล้วนะ คนที่ยัง… เหมือนของคามน่ะ กลายเป็นว่าต้องมาเริ่มใหม่ตั้งแต่ต้น ก็ไล่ ไล่โครงสร้างเลย ตั้งแต่หัวลงไปจนถึงตัวเลย ถึง Body เลยนะคะ ไล่ตัด ตัดชิ้นส่วนตอนนี้ ตัดชิ้นส่วนแล้วเอามาประกอบใหม่ว่าอย่างนั้นเถอะเพื่อให้มันขยับได้นะคะ โอเคค่ะ สำหรับวันนี้พอแค่นี้ค่ะ เจอกันสัปดาห์หน้า พี่เซฟ…</w:t>
      </w:r>
    </w:p>
    <w:p>
      <w:pPr>
        <w:pStyle w:val="BodyText"/>
      </w:pPr>
      <w:r>
        <w:t xml:space="preserve">(พี่การ์ตูน) ขอบคุณค่ะ อ.แม่</w:t>
      </w:r>
    </w:p>
    <w:p>
      <w:pPr>
        <w:pStyle w:val="BodyText"/>
      </w:pPr>
      <w:r>
        <w:t xml:space="preserve">(อาจารย์สุธิรา) ค่ะ ถ้าอยากรู้ทำ Charactor ต่อย่างไร วันนี้พี่เซฟต้องปรับให้เสร็จโอเคไหม พาน้องตัดด้วยนะ แม่ไปแล้วนะ สวัสดีค่ะ</w:t>
      </w:r>
    </w:p>
    <w:p>
      <w:pPr>
        <w:pStyle w:val="BodyText"/>
      </w:pPr>
      <w:r>
        <w:t xml:space="preserve">(พี่การ์ตูน) สวัสดีค่ะ สวัสดี อ.แม่ สวัสดีพี่ปอ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3-03T04:25:06Z</dcterms:created>
  <dcterms:modified xsi:type="dcterms:W3CDTF">2022-03-03T04: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มีนาคม 2565 เวลา 09.00 น.</vt:lpwstr>
  </property>
  <property fmtid="{D5CDD505-2E9C-101B-9397-08002B2CF9AE}" pid="3" name="subtitle">
    <vt:lpwstr/>
  </property>
</Properties>
</file>